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306EFD67" w:rsidR="00F16533" w:rsidRPr="00791EC1" w:rsidRDefault="00A63170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February 7</w:t>
      </w:r>
      <w:r w:rsidR="00791EC1"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5CDE3410" w14:textId="7889192B" w:rsidR="00610C39" w:rsidRDefault="00A63170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bookmarkStart w:id="0" w:name="_Hlk31986789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Fay </w:t>
      </w:r>
      <w:proofErr w:type="spell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Ghandour</w:t>
      </w:r>
      <w:proofErr w:type="spellEnd"/>
    </w:p>
    <w:bookmarkEnd w:id="0"/>
    <w:p w14:paraId="2F0D7D66" w14:textId="509B9EFE" w:rsidR="00A63170" w:rsidRDefault="00A6317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13131 Lake Fraser Dr SE</w:t>
      </w:r>
    </w:p>
    <w:p w14:paraId="2482253B" w14:textId="37405A2E" w:rsidR="00F8205A" w:rsidRPr="00791EC1" w:rsidRDefault="00A63170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algary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r w:rsidR="00A86020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2J 7E8</w:t>
      </w:r>
    </w:p>
    <w:p w14:paraId="660774D0" w14:textId="6965DD87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:</w:t>
      </w:r>
      <w:r w:rsidR="00A86020">
        <w:rPr>
          <w:rFonts w:ascii="Times New Roman" w:hAnsi="Times New Roman"/>
          <w:b/>
          <w:sz w:val="24"/>
          <w:szCs w:val="24"/>
        </w:rPr>
        <w:t xml:space="preserve"> </w:t>
      </w:r>
      <w:r w:rsidR="00A63170">
        <w:rPr>
          <w:rFonts w:ascii="Times New Roman" w:hAnsi="Times New Roman"/>
          <w:b/>
          <w:sz w:val="24"/>
          <w:szCs w:val="24"/>
        </w:rPr>
        <w:t>Computer Science Coop</w:t>
      </w:r>
      <w:r w:rsidRPr="00791EC1">
        <w:rPr>
          <w:rFonts w:ascii="Times New Roman" w:hAnsi="Times New Roman"/>
          <w:b/>
          <w:sz w:val="24"/>
          <w:szCs w:val="24"/>
        </w:rPr>
        <w:t xml:space="preserve"> (</w:t>
      </w:r>
      <w:r w:rsidR="00A86020">
        <w:rPr>
          <w:rFonts w:ascii="Times New Roman" w:hAnsi="Times New Roman"/>
          <w:b/>
          <w:sz w:val="24"/>
          <w:szCs w:val="24"/>
        </w:rPr>
        <w:t>8</w:t>
      </w:r>
      <w:r w:rsidRPr="00791EC1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414C0E05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A63170">
        <w:rPr>
          <w:rFonts w:ascii="Times New Roman" w:hAnsi="Times New Roman"/>
          <w:sz w:val="24"/>
          <w:szCs w:val="24"/>
        </w:rPr>
        <w:t xml:space="preserve">Fay </w:t>
      </w:r>
      <w:proofErr w:type="spellStart"/>
      <w:r w:rsidR="00A63170">
        <w:rPr>
          <w:rFonts w:ascii="Times New Roman" w:hAnsi="Times New Roman"/>
          <w:sz w:val="24"/>
          <w:szCs w:val="24"/>
        </w:rPr>
        <w:t>Ghandour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3C8A2C06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nt that I have submitted my resume for consideration to be a</w:t>
      </w:r>
      <w:r w:rsidR="00B8505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8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B8505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computer scienc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proofErr w:type="spellStart"/>
      <w:r w:rsidR="00B8505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Nutrien</w:t>
      </w:r>
      <w:proofErr w:type="spellEnd"/>
      <w:r w:rsidR="00B8505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Calgary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</w:t>
      </w:r>
      <w:r w:rsidR="00B8505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enterprise-grade front-end and back-end software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hile performing any risk assessments, 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ccessibility imp</w:t>
      </w:r>
      <w:r w:rsidR="00AF107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ro</w:t>
      </w:r>
      <w:r w:rsidR="00A8602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men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nd experiments necessary to ensure quality and efficiency. </w:t>
      </w:r>
    </w:p>
    <w:p w14:paraId="3268B392" w14:textId="2B998E8B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E05D0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utrien</w:t>
      </w:r>
      <w:proofErr w:type="spellEnd"/>
      <w:r w:rsidR="009A75E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E05D0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algary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45AB38DC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2D477F">
        <w:rPr>
          <w:rFonts w:ascii="Times New Roman" w:eastAsia="Malgun Gothic" w:hAnsi="Times New Roman"/>
          <w:sz w:val="24"/>
          <w:szCs w:val="24"/>
          <w:lang w:eastAsia="ko-KR"/>
        </w:rPr>
        <w:t>Nutrien</w:t>
      </w:r>
      <w:proofErr w:type="spellEnd"/>
      <w:r w:rsidR="009A75E4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2D477F">
        <w:rPr>
          <w:rFonts w:ascii="Times New Roman" w:eastAsia="Malgun Gothic" w:hAnsi="Times New Roman"/>
          <w:sz w:val="24"/>
          <w:szCs w:val="24"/>
          <w:lang w:eastAsia="ko-KR"/>
        </w:rPr>
        <w:t>computer science coop students’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bookmarkStart w:id="1" w:name="_GoBack"/>
      <w:bookmarkEnd w:id="1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0ACB87" w14:textId="77777777" w:rsidR="00460E13" w:rsidRDefault="00460E13" w:rsidP="00610C39">
      <w:pPr>
        <w:spacing w:after="0" w:line="240" w:lineRule="auto"/>
      </w:pPr>
      <w:r>
        <w:separator/>
      </w:r>
    </w:p>
  </w:endnote>
  <w:endnote w:type="continuationSeparator" w:id="0">
    <w:p w14:paraId="5F99EA36" w14:textId="77777777" w:rsidR="00460E13" w:rsidRDefault="00460E13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E3D2A4" w14:textId="77777777" w:rsidR="00460E13" w:rsidRDefault="00460E13" w:rsidP="00610C39">
      <w:pPr>
        <w:spacing w:after="0" w:line="240" w:lineRule="auto"/>
      </w:pPr>
      <w:r>
        <w:separator/>
      </w:r>
    </w:p>
  </w:footnote>
  <w:footnote w:type="continuationSeparator" w:id="0">
    <w:p w14:paraId="7F693C99" w14:textId="77777777" w:rsidR="00460E13" w:rsidRDefault="00460E13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mtQCiH+oYLQAAAA=="/>
  </w:docVars>
  <w:rsids>
    <w:rsidRoot w:val="00600044"/>
    <w:rsid w:val="0006348B"/>
    <w:rsid w:val="000E7256"/>
    <w:rsid w:val="00173EB4"/>
    <w:rsid w:val="001E1994"/>
    <w:rsid w:val="0023664A"/>
    <w:rsid w:val="0029367E"/>
    <w:rsid w:val="0029799D"/>
    <w:rsid w:val="002D477F"/>
    <w:rsid w:val="003C65D4"/>
    <w:rsid w:val="00436402"/>
    <w:rsid w:val="00460E13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31C3F"/>
    <w:rsid w:val="009A75E4"/>
    <w:rsid w:val="009B69F9"/>
    <w:rsid w:val="00A63170"/>
    <w:rsid w:val="00A86020"/>
    <w:rsid w:val="00AC0926"/>
    <w:rsid w:val="00AD183E"/>
    <w:rsid w:val="00AF1079"/>
    <w:rsid w:val="00B8505C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05D0A"/>
    <w:rsid w:val="00E40F11"/>
    <w:rsid w:val="00E83B61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</cp:revision>
  <cp:lastPrinted>2020-01-16T00:18:00Z</cp:lastPrinted>
  <dcterms:created xsi:type="dcterms:W3CDTF">2020-02-03T19:43:00Z</dcterms:created>
  <dcterms:modified xsi:type="dcterms:W3CDTF">2020-02-08T00:27:00Z</dcterms:modified>
</cp:coreProperties>
</file>